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C498DF" w14:textId="77777777" w:rsidR="005A774F" w:rsidRDefault="005A774F" w:rsidP="005A774F">
      <w:r>
        <w:t>Install elk</w:t>
      </w:r>
    </w:p>
    <w:p w14:paraId="46296DDD" w14:textId="77777777" w:rsidR="005A774F" w:rsidRDefault="005A774F" w:rsidP="005A774F"/>
    <w:p w14:paraId="3E68A2BC" w14:textId="77777777" w:rsidR="005A774F" w:rsidRDefault="005A774F" w:rsidP="005A774F">
      <w:r>
        <w:t>---</w:t>
      </w:r>
    </w:p>
    <w:p w14:paraId="4F37CBE8" w14:textId="77777777" w:rsidR="005A774F" w:rsidRDefault="005A774F" w:rsidP="005A774F">
      <w:r>
        <w:t xml:space="preserve">   - name: Configure Elk VM with Docker</w:t>
      </w:r>
      <w:r>
        <w:br/>
        <w:t xml:space="preserve">     hosts: </w:t>
      </w:r>
      <w:proofErr w:type="spellStart"/>
      <w:r>
        <w:t>elkservers</w:t>
      </w:r>
      <w:proofErr w:type="spellEnd"/>
      <w:r>
        <w:br/>
        <w:t xml:space="preserve">     </w:t>
      </w:r>
      <w:proofErr w:type="spellStart"/>
      <w:r>
        <w:t>remote_user</w:t>
      </w:r>
      <w:proofErr w:type="spellEnd"/>
      <w:r>
        <w:t>: Ansible</w:t>
      </w:r>
      <w:r>
        <w:br/>
        <w:t xml:space="preserve">     </w:t>
      </w:r>
      <w:proofErr w:type="gramStart"/>
      <w:r>
        <w:t>become:</w:t>
      </w:r>
      <w:proofErr w:type="gramEnd"/>
      <w:r>
        <w:t xml:space="preserve"> true</w:t>
      </w:r>
      <w:r>
        <w:br/>
        <w:t xml:space="preserve">     tasks:</w:t>
      </w:r>
    </w:p>
    <w:p w14:paraId="2A96534E" w14:textId="77777777" w:rsidR="005A774F" w:rsidRDefault="005A774F" w:rsidP="005A774F">
      <w:r>
        <w:t xml:space="preserve">     - name: Install docker.io</w:t>
      </w:r>
      <w:r>
        <w:br/>
        <w:t xml:space="preserve">       apt:</w:t>
      </w:r>
      <w:r>
        <w:br/>
        <w:t xml:space="preserve">         </w:t>
      </w:r>
      <w:proofErr w:type="spellStart"/>
      <w:r>
        <w:t>force_apt_</w:t>
      </w:r>
      <w:proofErr w:type="gramStart"/>
      <w:r>
        <w:t>get</w:t>
      </w:r>
      <w:proofErr w:type="spellEnd"/>
      <w:r>
        <w:t>:</w:t>
      </w:r>
      <w:proofErr w:type="gramEnd"/>
      <w:r>
        <w:t xml:space="preserve"> yes</w:t>
      </w:r>
      <w:r>
        <w:br/>
        <w:t xml:space="preserve">         name: docker.io</w:t>
      </w:r>
      <w:r>
        <w:br/>
        <w:t xml:space="preserve">         state: present</w:t>
      </w:r>
    </w:p>
    <w:p w14:paraId="6406B0E0" w14:textId="77777777" w:rsidR="005A774F" w:rsidRDefault="005A774F" w:rsidP="005A774F">
      <w:r>
        <w:t xml:space="preserve">     - name: Install python-pip</w:t>
      </w:r>
      <w:r>
        <w:br/>
        <w:t xml:space="preserve">       apt:</w:t>
      </w:r>
      <w:r>
        <w:br/>
        <w:t xml:space="preserve">         </w:t>
      </w:r>
      <w:proofErr w:type="spellStart"/>
      <w:r>
        <w:t>force_apt_</w:t>
      </w:r>
      <w:proofErr w:type="gramStart"/>
      <w:r>
        <w:t>get</w:t>
      </w:r>
      <w:proofErr w:type="spellEnd"/>
      <w:r>
        <w:t>:</w:t>
      </w:r>
      <w:proofErr w:type="gramEnd"/>
      <w:r>
        <w:t xml:space="preserve"> yes</w:t>
      </w:r>
      <w:r>
        <w:br/>
        <w:t xml:space="preserve">         name: python-pip</w:t>
      </w:r>
      <w:r>
        <w:br/>
        <w:t xml:space="preserve">         state: present</w:t>
      </w:r>
    </w:p>
    <w:p w14:paraId="6FBC5D89" w14:textId="77777777" w:rsidR="005A774F" w:rsidRDefault="005A774F" w:rsidP="005A774F">
      <w:r>
        <w:t xml:space="preserve">     - name: Install Docker module</w:t>
      </w:r>
      <w:r>
        <w:br/>
        <w:t xml:space="preserve">       pip:</w:t>
      </w:r>
      <w:r>
        <w:br/>
        <w:t xml:space="preserve">         name: docker</w:t>
      </w:r>
      <w:r>
        <w:br/>
        <w:t xml:space="preserve">         state: present</w:t>
      </w:r>
    </w:p>
    <w:p w14:paraId="285D3AA5" w14:textId="77777777" w:rsidR="005A774F" w:rsidRDefault="005A774F" w:rsidP="005A774F">
      <w:r>
        <w:t xml:space="preserve">     - name: Increase virtual memory</w:t>
      </w:r>
      <w:r>
        <w:br/>
        <w:t xml:space="preserve">       command: </w:t>
      </w:r>
      <w:proofErr w:type="spellStart"/>
      <w:r>
        <w:t>sysctl</w:t>
      </w:r>
      <w:proofErr w:type="spellEnd"/>
      <w:r>
        <w:t xml:space="preserve"> -w </w:t>
      </w:r>
      <w:proofErr w:type="spellStart"/>
      <w:r>
        <w:t>vm.max_map_count</w:t>
      </w:r>
      <w:proofErr w:type="spellEnd"/>
      <w:r>
        <w:t>=262144</w:t>
      </w:r>
    </w:p>
    <w:p w14:paraId="1B9F98BF" w14:textId="77777777" w:rsidR="005A774F" w:rsidRDefault="005A774F" w:rsidP="005A774F"/>
    <w:p w14:paraId="54B391D4" w14:textId="77777777" w:rsidR="005A774F" w:rsidRDefault="005A774F" w:rsidP="005A774F">
      <w:r>
        <w:t xml:space="preserve">     - name: Download and launch a docker elk container</w:t>
      </w:r>
      <w:r>
        <w:br/>
        <w:t xml:space="preserve">       </w:t>
      </w:r>
      <w:proofErr w:type="spellStart"/>
      <w:r>
        <w:t>docker_container</w:t>
      </w:r>
      <w:proofErr w:type="spellEnd"/>
      <w:r>
        <w:t>:</w:t>
      </w:r>
      <w:r>
        <w:br/>
        <w:t xml:space="preserve">            name: elk</w:t>
      </w:r>
      <w:r>
        <w:br/>
        <w:t xml:space="preserve">            image: </w:t>
      </w:r>
      <w:proofErr w:type="spellStart"/>
      <w:r>
        <w:t>sebp</w:t>
      </w:r>
      <w:proofErr w:type="spellEnd"/>
      <w:r>
        <w:t xml:space="preserve">/elk                                                                                                                                      </w:t>
      </w:r>
      <w:r>
        <w:br/>
        <w:t xml:space="preserve">            state: started</w:t>
      </w:r>
      <w:r>
        <w:br/>
        <w:t xml:space="preserve">            </w:t>
      </w:r>
      <w:proofErr w:type="spellStart"/>
      <w:r>
        <w:t>published_ports</w:t>
      </w:r>
      <w:proofErr w:type="spellEnd"/>
      <w:r>
        <w:t>:</w:t>
      </w:r>
      <w:r>
        <w:br/>
        <w:t xml:space="preserve">                 - 5601:5601</w:t>
      </w:r>
      <w:r>
        <w:br/>
        <w:t xml:space="preserve">                 - 9200:9200</w:t>
      </w:r>
      <w:r>
        <w:br/>
        <w:t xml:space="preserve">                 - 5044:5044</w:t>
      </w:r>
    </w:p>
    <w:p w14:paraId="4AF81D0A" w14:textId="77777777" w:rsidR="007D6575" w:rsidRDefault="007D6575"/>
    <w:sectPr w:rsidR="007D65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sTQB0oYWZhYGhko6SsGpxcWZ+XkgBYa1AAFQyOIsAAAA"/>
  </w:docVars>
  <w:rsids>
    <w:rsidRoot w:val="005A774F"/>
    <w:rsid w:val="005A774F"/>
    <w:rsid w:val="007D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3C612"/>
  <w15:chartTrackingRefBased/>
  <w15:docId w15:val="{B743A756-7DB6-4C44-AC08-B81C9D632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7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4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pencer</dc:creator>
  <cp:keywords/>
  <dc:description/>
  <cp:lastModifiedBy>Melanie Spencer</cp:lastModifiedBy>
  <cp:revision>1</cp:revision>
  <dcterms:created xsi:type="dcterms:W3CDTF">2020-06-14T23:03:00Z</dcterms:created>
  <dcterms:modified xsi:type="dcterms:W3CDTF">2020-06-14T23:04:00Z</dcterms:modified>
</cp:coreProperties>
</file>